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144F4C" w14:textId="6063C29C" w:rsidR="00141F30" w:rsidRDefault="00F21216" w:rsidP="00F21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</w:pPr>
      <w:r w:rsidRPr="00F21216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GB" w:bidi="hi-IN"/>
        </w:rPr>
        <w:t>#Technical Diagrams</w:t>
      </w:r>
      <w:r w:rsidRPr="00F21216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GB" w:bidi="hi-IN"/>
        </w:rPr>
        <w:br/>
      </w:r>
      <w:r w:rsidRPr="00F21216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GB" w:bidi="hi-IN"/>
        </w:rPr>
        <w:br/>
      </w:r>
      <w:r w:rsidRPr="00F21216"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  <w:t>Include a class diagram / circuit diagram, and/or any other relevant technical diagrams.</w:t>
      </w:r>
    </w:p>
    <w:p w14:paraId="5AB7F804" w14:textId="3A52C381" w:rsidR="00141F30" w:rsidRDefault="00141F30" w:rsidP="00F21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</w:pPr>
    </w:p>
    <w:p w14:paraId="09ABD1D6" w14:textId="77777777" w:rsidR="00C139A5" w:rsidRDefault="00C139A5" w:rsidP="00C139A5">
      <w:pPr>
        <w:keepNext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rPr>
          <w:rFonts w:ascii="Consolas" w:eastAsia="Times New Roman" w:hAnsi="Consolas" w:cs="Courier New"/>
          <w:noProof/>
          <w:color w:val="000000"/>
          <w:sz w:val="20"/>
          <w:szCs w:val="20"/>
          <w:lang w:eastAsia="en-GB" w:bidi="hi-IN"/>
        </w:rPr>
        <w:drawing>
          <wp:inline distT="0" distB="0" distL="0" distR="0" wp14:anchorId="1A520E00" wp14:editId="7BAF9FB9">
            <wp:extent cx="5731510" cy="4126865"/>
            <wp:effectExtent l="0" t="0" r="2540" b="6985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lass diagram for Student Mark analys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2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DAB54" w14:textId="2982B19A" w:rsidR="00C139A5" w:rsidRDefault="00C139A5" w:rsidP="00C139A5">
      <w:pPr>
        <w:pStyle w:val="Caption"/>
      </w:pPr>
      <w:r>
        <w:t xml:space="preserve">Figure </w:t>
      </w:r>
      <w:r w:rsidR="009B0C11">
        <w:fldChar w:fldCharType="begin"/>
      </w:r>
      <w:r w:rsidR="009B0C11">
        <w:instrText xml:space="preserve"> SEQ Figure \* ARABIC </w:instrText>
      </w:r>
      <w:r w:rsidR="009B0C11">
        <w:fldChar w:fldCharType="separate"/>
      </w:r>
      <w:r>
        <w:rPr>
          <w:noProof/>
        </w:rPr>
        <w:t>1</w:t>
      </w:r>
      <w:r w:rsidR="009B0C11">
        <w:rPr>
          <w:noProof/>
        </w:rPr>
        <w:fldChar w:fldCharType="end"/>
      </w:r>
      <w:r>
        <w:t xml:space="preserve"> – Class diagram for the student mark analyser</w:t>
      </w:r>
    </w:p>
    <w:p w14:paraId="0BAE7EC9" w14:textId="79ECBA16" w:rsidR="00141F30" w:rsidRDefault="00F21216" w:rsidP="00F21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</w:pPr>
      <w:r w:rsidRPr="00F21216"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  <w:br/>
      </w:r>
      <w:r w:rsidRPr="00F21216"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  <w:br/>
      </w:r>
      <w:r w:rsidRPr="00F21216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GB" w:bidi="hi-IN"/>
        </w:rPr>
        <w:t>#Technical Description</w:t>
      </w:r>
      <w:r w:rsidRPr="00F21216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GB" w:bidi="hi-IN"/>
        </w:rPr>
        <w:br/>
      </w:r>
      <w:r w:rsidRPr="00F21216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GB" w:bidi="hi-IN"/>
        </w:rPr>
        <w:br/>
      </w:r>
      <w:r w:rsidRPr="00F21216"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  <w:t>This section should describe the software implementation in prose form. Focus on how the code was designed and built. It should make a clear description that could be used by any future developers to maintain and extend your code, if necessary. Describe important functions / classes / class hierarchies. In this section, you should also wish to highlight any technical achievements your team is particularly proud of, including relevant code snippets.</w:t>
      </w:r>
    </w:p>
    <w:p w14:paraId="55F25108" w14:textId="77777777" w:rsidR="00141F30" w:rsidRDefault="00141F30" w:rsidP="00F21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</w:pPr>
    </w:p>
    <w:p w14:paraId="1CC3F32B" w14:textId="6DE622F5" w:rsidR="00F21216" w:rsidRDefault="007842F8" w:rsidP="00F21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</w:pPr>
      <w:r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  <w:t>We</w:t>
      </w:r>
      <w:r w:rsidR="000015D1"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  <w:t xml:space="preserve"> started b</w:t>
      </w:r>
      <w:r w:rsidR="009B0C11"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  <w:t>y getting everyone up to speed on how to use GitLab, with the CMD (Command prompt) and the commands for pushing (uploading) and pulling (downloading)</w:t>
      </w:r>
      <w:bookmarkStart w:id="0" w:name="_GoBack"/>
      <w:bookmarkEnd w:id="0"/>
      <w:r w:rsidR="009B0C11"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  <w:t xml:space="preserve"> and Jira and, most importantly making sure that we knew what we kn</w:t>
      </w:r>
      <w:r w:rsidR="00F21216" w:rsidRPr="00F21216"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  <w:br/>
      </w:r>
      <w:r w:rsidR="00F21216" w:rsidRPr="00F21216"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  <w:br/>
      </w:r>
      <w:r w:rsidR="00F21216" w:rsidRPr="00F21216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GB" w:bidi="hi-IN"/>
        </w:rPr>
        <w:t>#Algorithms and Data Structures</w:t>
      </w:r>
      <w:r w:rsidR="00F21216" w:rsidRPr="00F21216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GB" w:bidi="hi-IN"/>
        </w:rPr>
        <w:br/>
      </w:r>
      <w:r w:rsidR="00F21216" w:rsidRPr="00F21216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GB" w:bidi="hi-IN"/>
        </w:rPr>
        <w:br/>
      </w:r>
      <w:r w:rsidR="00F21216" w:rsidRPr="00F21216"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  <w:t>Describe data structures of at least one component of your implementation. Describe at least one algorithm used in your implementation. In both cases, describe the space / time complexity of each.</w:t>
      </w:r>
      <w:r w:rsidR="00F21216" w:rsidRPr="00F21216"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  <w:br/>
      </w:r>
      <w:r w:rsidR="00F21216" w:rsidRPr="00F21216"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  <w:br/>
      </w:r>
      <w:r w:rsidR="00F21216" w:rsidRPr="00F21216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GB" w:bidi="hi-IN"/>
        </w:rPr>
        <w:t>#Imported Libraries</w:t>
      </w:r>
      <w:r w:rsidR="00F21216" w:rsidRPr="00F21216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GB" w:bidi="hi-IN"/>
        </w:rPr>
        <w:br/>
      </w:r>
      <w:r w:rsidR="00F21216" w:rsidRPr="00F21216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GB" w:bidi="hi-IN"/>
        </w:rPr>
        <w:br/>
      </w:r>
      <w:r w:rsidR="00F21216" w:rsidRPr="00F21216"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  <w:t>List any 3rd party libraries that were used and describe what functionality they provided.</w:t>
      </w:r>
    </w:p>
    <w:p w14:paraId="26140442" w14:textId="75E4F844" w:rsidR="00F21216" w:rsidRDefault="00F21216" w:rsidP="00F21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</w:pPr>
      <w:r w:rsidRPr="00F21216"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  <w:lastRenderedPageBreak/>
        <w:br/>
        <w:t>In terms of, 3rd party libraries, we used the following:</w:t>
      </w:r>
    </w:p>
    <w:p w14:paraId="6C153FB0" w14:textId="68958704" w:rsidR="00F21216" w:rsidRDefault="00CC2606" w:rsidP="00F21216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</w:pPr>
      <w:r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  <w:t>JFreeChart</w:t>
      </w:r>
    </w:p>
    <w:p w14:paraId="6983BAFD" w14:textId="77777777" w:rsidR="00CC2606" w:rsidRPr="00F21216" w:rsidRDefault="00CC2606" w:rsidP="00F21216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</w:pPr>
    </w:p>
    <w:p w14:paraId="7A2AFBFA" w14:textId="77777777" w:rsidR="00F21216" w:rsidRDefault="00F21216" w:rsidP="00F21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</w:pPr>
    </w:p>
    <w:p w14:paraId="62E4EAE9" w14:textId="77777777" w:rsidR="00F21216" w:rsidRDefault="00F21216" w:rsidP="00F21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</w:pPr>
    </w:p>
    <w:p w14:paraId="5430F99E" w14:textId="77777777" w:rsidR="00F21216" w:rsidRDefault="00F21216" w:rsidP="00F21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</w:pPr>
    </w:p>
    <w:p w14:paraId="512F1FE3" w14:textId="489B1265" w:rsidR="00F21216" w:rsidRPr="00F21216" w:rsidRDefault="00F21216" w:rsidP="00F21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</w:pPr>
      <w:r w:rsidRPr="00F21216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GB" w:bidi="hi-IN"/>
        </w:rPr>
        <w:t>#Known Issues</w:t>
      </w:r>
      <w:r w:rsidRPr="00F21216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GB" w:bidi="hi-IN"/>
        </w:rPr>
        <w:br/>
      </w:r>
      <w:r w:rsidRPr="00F21216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GB" w:bidi="hi-IN"/>
        </w:rPr>
        <w:br/>
      </w:r>
      <w:r w:rsidRPr="00F21216">
        <w:rPr>
          <w:rFonts w:ascii="Consolas" w:eastAsia="Times New Roman" w:hAnsi="Consolas" w:cs="Courier New"/>
          <w:color w:val="000000"/>
          <w:sz w:val="20"/>
          <w:szCs w:val="20"/>
          <w:lang w:eastAsia="en-GB" w:bidi="hi-IN"/>
        </w:rPr>
        <w:t>List any known issues (bugs) in your software and describe workarounds if they exist.</w:t>
      </w:r>
    </w:p>
    <w:p w14:paraId="14E92691" w14:textId="65EF9AD0" w:rsidR="00314902" w:rsidRDefault="00314902" w:rsidP="00F21216"/>
    <w:p w14:paraId="34131BAB" w14:textId="77777777" w:rsidR="00803599" w:rsidRPr="00F21216" w:rsidRDefault="00803599" w:rsidP="00F21216"/>
    <w:sectPr w:rsidR="00803599" w:rsidRPr="00F212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95AA0"/>
    <w:multiLevelType w:val="hybridMultilevel"/>
    <w:tmpl w:val="EA38FC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90B39"/>
    <w:multiLevelType w:val="hybridMultilevel"/>
    <w:tmpl w:val="7CE85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DUzNbQ0NDMzM7RU0lEKTi0uzszPAykwqgUAGbyB6CwAAAA="/>
  </w:docVars>
  <w:rsids>
    <w:rsidRoot w:val="00F468D6"/>
    <w:rsid w:val="000015D1"/>
    <w:rsid w:val="000B1B9C"/>
    <w:rsid w:val="00141F30"/>
    <w:rsid w:val="00314902"/>
    <w:rsid w:val="007842F8"/>
    <w:rsid w:val="00803599"/>
    <w:rsid w:val="009B0C11"/>
    <w:rsid w:val="00C139A5"/>
    <w:rsid w:val="00CC2606"/>
    <w:rsid w:val="00EB2409"/>
    <w:rsid w:val="00F21216"/>
    <w:rsid w:val="00F468D6"/>
    <w:rsid w:val="00F75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D1CB1"/>
  <w15:chartTrackingRefBased/>
  <w15:docId w15:val="{CC4A3706-B713-4518-BF87-0695324B9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12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1216"/>
    <w:rPr>
      <w:rFonts w:ascii="Courier New" w:eastAsia="Times New Roman" w:hAnsi="Courier New" w:cs="Courier New"/>
      <w:sz w:val="20"/>
      <w:szCs w:val="20"/>
      <w:lang w:eastAsia="en-GB" w:bidi="hi-IN"/>
    </w:rPr>
  </w:style>
  <w:style w:type="paragraph" w:styleId="ListParagraph">
    <w:name w:val="List Paragraph"/>
    <w:basedOn w:val="Normal"/>
    <w:uiPriority w:val="34"/>
    <w:qFormat/>
    <w:rsid w:val="00F21216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C139A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24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20D68494FC474B9142985478B7C2F4" ma:contentTypeVersion="5" ma:contentTypeDescription="Create a new document." ma:contentTypeScope="" ma:versionID="ba3c506e45146631a33302bf73f8e9e0">
  <xsd:schema xmlns:xsd="http://www.w3.org/2001/XMLSchema" xmlns:xs="http://www.w3.org/2001/XMLSchema" xmlns:p="http://schemas.microsoft.com/office/2006/metadata/properties" xmlns:ns3="74e4a1c5-c601-4537-b3fb-b474ed414889" xmlns:ns4="3fb8aadf-9d10-4d72-ade0-287234515c5a" targetNamespace="http://schemas.microsoft.com/office/2006/metadata/properties" ma:root="true" ma:fieldsID="5d6ad9d62096075d724854196fc69d1f" ns3:_="" ns4:_="">
    <xsd:import namespace="74e4a1c5-c601-4537-b3fb-b474ed414889"/>
    <xsd:import namespace="3fb8aadf-9d10-4d72-ade0-287234515c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4a1c5-c601-4537-b3fb-b474ed4148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b8aadf-9d10-4d72-ade0-287234515c5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77C312-7AEF-4E20-AA5B-F40512E956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9397F6-3F2E-4511-B25C-42E231BAAB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CB404D-6E4E-4BCE-B11D-8C2301D897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e4a1c5-c601-4537-b3fb-b474ed414889"/>
    <ds:schemaRef ds:uri="3fb8aadf-9d10-4d72-ade0-287234515c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, Trina</dc:creator>
  <cp:keywords/>
  <dc:description/>
  <cp:lastModifiedBy>Roy, Trina</cp:lastModifiedBy>
  <cp:revision>5</cp:revision>
  <dcterms:created xsi:type="dcterms:W3CDTF">2020-03-05T18:10:00Z</dcterms:created>
  <dcterms:modified xsi:type="dcterms:W3CDTF">2020-03-05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20D68494FC474B9142985478B7C2F4</vt:lpwstr>
  </property>
</Properties>
</file>